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79B45" w14:textId="7ED39E3B" w:rsidR="0089593B" w:rsidRPr="0089593B" w:rsidRDefault="0089593B" w:rsidP="00B935B2">
      <w:pPr>
        <w:pStyle w:val="Heading1"/>
        <w:jc w:val="center"/>
      </w:pPr>
      <w:r>
        <w:t>Лабораторная работа № 7</w:t>
      </w:r>
    </w:p>
    <w:p w14:paraId="1FD9FF69" w14:textId="1001D7A6" w:rsidR="007B4A54" w:rsidRPr="002860C5" w:rsidRDefault="007B4A54" w:rsidP="0089593B">
      <w:pPr>
        <w:pStyle w:val="Heading2"/>
        <w:jc w:val="center"/>
      </w:pPr>
      <w:r w:rsidRPr="0089593B">
        <w:t>1</w:t>
      </w:r>
      <w:r>
        <w:t xml:space="preserve"> </w:t>
      </w:r>
      <w:r w:rsidRPr="00D05A0C">
        <w:t>задание</w:t>
      </w:r>
    </w:p>
    <w:p w14:paraId="76BE4DE4" w14:textId="77777777" w:rsidR="00263271" w:rsidRDefault="00263271" w:rsidP="00263271">
      <w:pPr>
        <w:pStyle w:val="ListParagraph"/>
        <w:numPr>
          <w:ilvl w:val="0"/>
          <w:numId w:val="1"/>
        </w:numPr>
      </w:pPr>
      <w:r>
        <w:t>Итерационные циклические вычислительные процессы с управлением по функции.</w:t>
      </w:r>
    </w:p>
    <w:p w14:paraId="634219B4" w14:textId="77777777" w:rsidR="007B4A54" w:rsidRDefault="007B4A54" w:rsidP="007B4A54">
      <w:pPr>
        <w:pStyle w:val="ListParagraph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</w:t>
      </w:r>
      <w:r w:rsidRPr="00E865D9">
        <w:t>д</w:t>
      </w:r>
      <w:r>
        <w:t xml:space="preserve">етерминированного ЦВП с управлением по индекс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3ACB9C5C" w14:textId="1D1D6A45" w:rsidR="003945CE" w:rsidRDefault="007B4A54" w:rsidP="007B4A54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0C829ED4" w14:textId="4D43F12B" w:rsidR="007B4A54" w:rsidRDefault="007B4A54" w:rsidP="00A10EBF">
      <w:pPr>
        <w:pStyle w:val="ListParagraph"/>
        <w:numPr>
          <w:ilvl w:val="0"/>
          <w:numId w:val="1"/>
        </w:numPr>
      </w:pPr>
      <w:bookmarkStart w:id="0" w:name="_Hlk527969087"/>
      <w:r>
        <w:t>С клавиатуры вводится трехзначное число, считается сумма его</w:t>
      </w:r>
      <w:r w:rsidR="00A10EBF">
        <w:t xml:space="preserve"> </w:t>
      </w:r>
      <w:r>
        <w:t>цифр. Если сумма цифр числа больше 10, то вводится следующее трехзначное число, если сумма меньше либо равна 10 – программа</w:t>
      </w:r>
      <w:r w:rsidRPr="007B4A54">
        <w:t xml:space="preserve"> </w:t>
      </w:r>
      <w:r>
        <w:t>завершается.</w:t>
      </w:r>
    </w:p>
    <w:bookmarkEnd w:id="0"/>
    <w:p w14:paraId="4287D17E" w14:textId="723A642E" w:rsidR="00A10EBF" w:rsidRDefault="00790AA5" w:rsidP="00790AA5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 w:rsidRPr="00790AA5">
        <w:rPr>
          <w:lang w:val="en-US"/>
        </w:rPr>
        <w:t>sum :</w:t>
      </w:r>
      <w:proofErr w:type="gramEnd"/>
      <w:r w:rsidRPr="00790AA5">
        <w:rPr>
          <w:lang w:val="en-US"/>
        </w:rPr>
        <w:t>= number mod 10 + (number div 10) mod 10 + number div 100</w:t>
      </w:r>
    </w:p>
    <w:p w14:paraId="45222415" w14:textId="6B0605CA" w:rsidR="00CF27AB" w:rsidRPr="007D741B" w:rsidRDefault="007D741B" w:rsidP="00790AA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</w:rPr>
        <w:drawing>
          <wp:inline distT="0" distB="0" distL="0" distR="0" wp14:anchorId="62CA9A04" wp14:editId="20544544">
            <wp:extent cx="1647825" cy="4356961"/>
            <wp:effectExtent l="0" t="0" r="0" b="0"/>
            <wp:docPr id="5" name="Рисунок 5" descr="D:\Users\Rakleed\Downloads\Laboratory_work_7 - 1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aboratory_work_7 - 1_task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637" cy="44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040C5" w14:textId="0E0BC19A" w:rsidR="00CF27AB" w:rsidRPr="00CF27AB" w:rsidRDefault="00CF27AB" w:rsidP="00790AA5">
      <w:pPr>
        <w:pStyle w:val="ListParagraph"/>
        <w:numPr>
          <w:ilvl w:val="0"/>
          <w:numId w:val="1"/>
        </w:numPr>
        <w:rPr>
          <w:lang w:val="en-US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5"/>
        <w:gridCol w:w="3000"/>
        <w:gridCol w:w="2990"/>
      </w:tblGrid>
      <w:tr w:rsidR="00B85618" w14:paraId="12FF7C27" w14:textId="77777777" w:rsidTr="000F3EC5">
        <w:tc>
          <w:tcPr>
            <w:tcW w:w="3115" w:type="dxa"/>
          </w:tcPr>
          <w:p w14:paraId="4F21B957" w14:textId="77777777" w:rsidR="00CF27AB" w:rsidRDefault="00CF27AB" w:rsidP="000F3EC5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5BD01CB7" w14:textId="77777777" w:rsidR="00CF27AB" w:rsidRDefault="00CF27AB" w:rsidP="000F3EC5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59EA77B7" w14:textId="77777777" w:rsidR="00CF27AB" w:rsidRDefault="00CF27AB" w:rsidP="000F3EC5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B85618" w:rsidRPr="00804CC1" w14:paraId="29DAD42F" w14:textId="77777777" w:rsidTr="000F3EC5">
        <w:tc>
          <w:tcPr>
            <w:tcW w:w="3115" w:type="dxa"/>
          </w:tcPr>
          <w:p w14:paraId="6E4AA162" w14:textId="0C8B3DDD" w:rsidR="00CF27AB" w:rsidRPr="00804CC1" w:rsidRDefault="00CF27AB" w:rsidP="000F3EC5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115" w:type="dxa"/>
          </w:tcPr>
          <w:p w14:paraId="401E15CD" w14:textId="065030CF" w:rsidR="00CF27AB" w:rsidRDefault="00CF27AB" w:rsidP="000F3EC5">
            <w:r>
              <w:t>Сумма</w:t>
            </w:r>
          </w:p>
        </w:tc>
        <w:tc>
          <w:tcPr>
            <w:tcW w:w="3115" w:type="dxa"/>
          </w:tcPr>
          <w:p w14:paraId="5D373436" w14:textId="77777777" w:rsidR="00CF27AB" w:rsidRPr="00804CC1" w:rsidRDefault="00CF27AB" w:rsidP="000F3EC5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B85618" w14:paraId="48505905" w14:textId="77777777" w:rsidTr="000F3EC5">
        <w:tc>
          <w:tcPr>
            <w:tcW w:w="3115" w:type="dxa"/>
          </w:tcPr>
          <w:p w14:paraId="4B0ADD60" w14:textId="3E72D6FC" w:rsidR="00CF27AB" w:rsidRPr="00804CC1" w:rsidRDefault="001014CC" w:rsidP="000F3EC5">
            <w:pPr>
              <w:rPr>
                <w:lang w:val="en-US"/>
              </w:rPr>
            </w:pPr>
            <w:r>
              <w:rPr>
                <w:lang w:val="en-US"/>
              </w:rPr>
              <w:t>number</w:t>
            </w:r>
          </w:p>
        </w:tc>
        <w:tc>
          <w:tcPr>
            <w:tcW w:w="3115" w:type="dxa"/>
          </w:tcPr>
          <w:p w14:paraId="7ADB7E98" w14:textId="523DC603" w:rsidR="00CF27AB" w:rsidRPr="00B85618" w:rsidRDefault="00CF27AB" w:rsidP="000F3EC5">
            <w:r>
              <w:t>Число</w:t>
            </w:r>
            <w:r w:rsidR="00B85618">
              <w:rPr>
                <w:lang w:val="en-US"/>
              </w:rPr>
              <w:t xml:space="preserve">, </w:t>
            </w:r>
            <w:r w:rsidR="00B85618">
              <w:t xml:space="preserve">кот. вводит </w:t>
            </w:r>
            <w:proofErr w:type="spellStart"/>
            <w:r w:rsidR="00B85618">
              <w:t>пользов</w:t>
            </w:r>
            <w:proofErr w:type="spellEnd"/>
            <w:r w:rsidR="00B85618">
              <w:t>.</w:t>
            </w:r>
          </w:p>
        </w:tc>
        <w:tc>
          <w:tcPr>
            <w:tcW w:w="3115" w:type="dxa"/>
          </w:tcPr>
          <w:p w14:paraId="51947B70" w14:textId="77777777" w:rsidR="00CF27AB" w:rsidRDefault="00CF27AB" w:rsidP="000F3EC5">
            <w:r>
              <w:rPr>
                <w:lang w:val="en-US"/>
              </w:rPr>
              <w:t>integer</w:t>
            </w:r>
          </w:p>
        </w:tc>
      </w:tr>
    </w:tbl>
    <w:p w14:paraId="3E3AD622" w14:textId="0FEEC266" w:rsidR="00CF27AB" w:rsidRPr="00CF27AB" w:rsidRDefault="00CF27AB" w:rsidP="00CF27AB">
      <w:pPr>
        <w:pStyle w:val="ListParagraph"/>
        <w:rPr>
          <w:lang w:val="en-US"/>
        </w:rPr>
      </w:pPr>
    </w:p>
    <w:p w14:paraId="0F9847A6" w14:textId="6AD15AB8" w:rsidR="00CF27AB" w:rsidRPr="00B85618" w:rsidRDefault="00CF27AB" w:rsidP="00790AA5">
      <w:pPr>
        <w:pStyle w:val="ListParagraph"/>
        <w:numPr>
          <w:ilvl w:val="0"/>
          <w:numId w:val="1"/>
        </w:numPr>
        <w:rPr>
          <w:lang w:val="en-US"/>
        </w:rPr>
      </w:pPr>
    </w:p>
    <w:p w14:paraId="55C98DA3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D8484F">
        <w:rPr>
          <w:rFonts w:ascii="Courier New" w:hAnsi="Courier New" w:cs="Courier New"/>
          <w:color w:val="000000"/>
          <w:sz w:val="20"/>
          <w:szCs w:val="20"/>
        </w:rPr>
        <w:t>pr7;</w:t>
      </w:r>
    </w:p>
    <w:p w14:paraId="304B7976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5A7F7623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number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 xml:space="preserve">: </w:t>
      </w:r>
      <w:proofErr w:type="spellStart"/>
      <w:r w:rsidRPr="00D8484F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6E4077C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55001A07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repeat</w:t>
      </w:r>
      <w:proofErr w:type="spellEnd"/>
    </w:p>
    <w:p w14:paraId="7FF373A7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39A8CA33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proofErr w:type="spellStart"/>
      <w:proofErr w:type="gramStart"/>
      <w:r w:rsidRPr="00D8484F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D8484F">
        <w:rPr>
          <w:rFonts w:ascii="Courier New" w:hAnsi="Courier New" w:cs="Courier New"/>
          <w:color w:val="0000FF"/>
          <w:sz w:val="20"/>
          <w:szCs w:val="20"/>
        </w:rPr>
        <w:t>'Введите целое трёхзначное число: '</w:t>
      </w:r>
      <w:r w:rsidRPr="00D8484F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B61DC2C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8484F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readln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number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484F11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  <w:lang w:val="en-US"/>
        </w:rPr>
      </w:pPr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number </w:t>
      </w:r>
      <w:r w:rsidRPr="00D8484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number </w:t>
      </w:r>
      <w:r w:rsidRPr="00D8484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D8484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D8484F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number </w:t>
      </w:r>
      <w:r w:rsidRPr="00D8484F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</w:p>
    <w:p w14:paraId="350DF2CD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D8484F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    </w:t>
      </w: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3288214" w14:textId="77777777" w:rsidR="00D8484F" w:rsidRPr="00D8484F" w:rsidRDefault="00D8484F" w:rsidP="00D8484F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</w:rPr>
      </w:pPr>
      <w:r w:rsidRPr="00D8484F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</w:t>
      </w: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until</w:t>
      </w:r>
      <w:proofErr w:type="spellEnd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D8484F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 xml:space="preserve"> &lt;= </w:t>
      </w:r>
      <w:r w:rsidRPr="00D8484F">
        <w:rPr>
          <w:rFonts w:ascii="Courier New" w:hAnsi="Courier New" w:cs="Courier New"/>
          <w:color w:val="006400"/>
          <w:sz w:val="20"/>
          <w:szCs w:val="20"/>
        </w:rPr>
        <w:t>10</w:t>
      </w:r>
    </w:p>
    <w:p w14:paraId="508587ED" w14:textId="741330C6" w:rsidR="00B85618" w:rsidRPr="00D8484F" w:rsidRDefault="00D8484F" w:rsidP="00D8484F">
      <w:pPr>
        <w:ind w:left="360"/>
        <w:rPr>
          <w:lang w:val="en-US"/>
        </w:rPr>
      </w:pPr>
      <w:proofErr w:type="spellStart"/>
      <w:r w:rsidRPr="00D8484F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D8484F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00877241" w14:textId="21D85566" w:rsidR="00CF27AB" w:rsidRDefault="00A304C4" w:rsidP="00A304C4">
      <w:pPr>
        <w:pStyle w:val="ListParagraph"/>
        <w:numPr>
          <w:ilvl w:val="0"/>
          <w:numId w:val="1"/>
        </w:numPr>
        <w:rPr>
          <w:lang w:val="en-US"/>
        </w:rPr>
      </w:pPr>
      <w:r w:rsidRPr="00A304C4">
        <w:rPr>
          <w:noProof/>
          <w:lang w:val="en-US"/>
        </w:rPr>
        <w:drawing>
          <wp:inline distT="0" distB="0" distL="0" distR="0" wp14:anchorId="002612CE" wp14:editId="13864A2D">
            <wp:extent cx="2217420" cy="1061957"/>
            <wp:effectExtent l="0" t="0" r="0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52150" cy="107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0F49D" w14:textId="7FFAAA05" w:rsidR="00A304C4" w:rsidRPr="009B0CBB" w:rsidRDefault="009B0CBB" w:rsidP="00A304C4">
      <w:pPr>
        <w:pStyle w:val="ListParagraph"/>
        <w:numPr>
          <w:ilvl w:val="0"/>
          <w:numId w:val="1"/>
        </w:numPr>
      </w:pPr>
      <w:r>
        <w:t>Реализовал программу с помощью оператор</w:t>
      </w:r>
      <w:r w:rsidR="00595768">
        <w:t>а</w:t>
      </w:r>
      <w:r>
        <w:t xml:space="preserve"> </w:t>
      </w:r>
      <w:r>
        <w:rPr>
          <w:lang w:val="en-US"/>
        </w:rPr>
        <w:t>repeat</w:t>
      </w:r>
      <w:r w:rsidRPr="009B0CBB">
        <w:t>…</w:t>
      </w:r>
      <w:r>
        <w:rPr>
          <w:lang w:val="en-US"/>
        </w:rPr>
        <w:t>until</w:t>
      </w:r>
      <w:r w:rsidRPr="009B0CBB">
        <w:t xml:space="preserve">, </w:t>
      </w:r>
      <w:r>
        <w:t xml:space="preserve">т. к. в этом случае код программы получился меньше, чем при использовании </w:t>
      </w:r>
      <w:r>
        <w:rPr>
          <w:lang w:val="en-US"/>
        </w:rPr>
        <w:t>while</w:t>
      </w:r>
      <w:r w:rsidRPr="009B0CBB">
        <w:t>.</w:t>
      </w:r>
    </w:p>
    <w:p w14:paraId="7EB9809E" w14:textId="4032FD54" w:rsidR="00926DFC" w:rsidRDefault="00926DFC" w:rsidP="00926DFC">
      <w:pPr>
        <w:pStyle w:val="ListParagraph"/>
        <w:numPr>
          <w:ilvl w:val="0"/>
          <w:numId w:val="1"/>
        </w:numPr>
      </w:pPr>
      <w:r>
        <w:t>Реализовал программу на вычисление суммы чисел для трёхзначного числа. Е</w:t>
      </w:r>
      <w:r w:rsidR="00A304C4" w:rsidRPr="00A304C4">
        <w:t>сли сумма цифр числа больше 10, то вводится следующее трехзначное число, если сумма меньше либо равна 10 – программа завершается.</w:t>
      </w:r>
    </w:p>
    <w:p w14:paraId="20B0BDF6" w14:textId="1A742810" w:rsidR="00926DFC" w:rsidRPr="000C0901" w:rsidRDefault="000C0901" w:rsidP="00B935B2">
      <w:pPr>
        <w:pStyle w:val="Heading2"/>
        <w:jc w:val="center"/>
      </w:pPr>
      <w:r>
        <w:t xml:space="preserve">2 </w:t>
      </w:r>
      <w:r w:rsidR="00926DFC" w:rsidRPr="000C0901">
        <w:t>задание</w:t>
      </w:r>
    </w:p>
    <w:p w14:paraId="0D40D7C5" w14:textId="55521108" w:rsidR="00713A93" w:rsidRDefault="00713A93" w:rsidP="00713A93">
      <w:pPr>
        <w:pStyle w:val="ListParagraph"/>
        <w:numPr>
          <w:ilvl w:val="0"/>
          <w:numId w:val="2"/>
        </w:numPr>
      </w:pPr>
      <w:r>
        <w:t>Итерационные циклические вычислительные процессы с управлением по функции.</w:t>
      </w:r>
    </w:p>
    <w:p w14:paraId="01B93B30" w14:textId="44DCBAEA" w:rsidR="00926DFC" w:rsidRDefault="00926DFC" w:rsidP="000C0901">
      <w:pPr>
        <w:pStyle w:val="ListParagraph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</w:t>
      </w:r>
      <w:r w:rsidR="00713A93">
        <w:t xml:space="preserve">итерационных циклических вычислительных процессов с </w:t>
      </w:r>
      <w:r w:rsidR="000C0901">
        <w:t xml:space="preserve">управлением по функции </w:t>
      </w:r>
      <w:r>
        <w:t xml:space="preserve">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69E4458" w14:textId="4804DCCA" w:rsidR="00926DFC" w:rsidRDefault="00926DFC" w:rsidP="00926DFC">
      <w:pPr>
        <w:pStyle w:val="ListParagraph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7D97084C" w14:textId="1835CA81" w:rsidR="000C0901" w:rsidRDefault="000C0901" w:rsidP="00652041">
      <w:pPr>
        <w:pStyle w:val="ListParagraph"/>
        <w:numPr>
          <w:ilvl w:val="0"/>
          <w:numId w:val="2"/>
        </w:numPr>
      </w:pPr>
      <w:r w:rsidRPr="000C0901">
        <w:t>Решить нелинейное уравнение методом Ньютона.</w:t>
      </w:r>
      <w:r w:rsidR="00652041">
        <w:br/>
      </w:r>
      <w:r w:rsidR="00652041" w:rsidRPr="00652041">
        <w:rPr>
          <w:noProof/>
        </w:rPr>
        <w:drawing>
          <wp:inline distT="0" distB="0" distL="0" distR="0" wp14:anchorId="23C9E14D" wp14:editId="1DE65CFB">
            <wp:extent cx="2703271" cy="373380"/>
            <wp:effectExtent l="0" t="0" r="1905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6351" cy="38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67188" w14:textId="550B2E50" w:rsidR="00652041" w:rsidRDefault="00652041" w:rsidP="00652041">
      <w:pPr>
        <w:pStyle w:val="ListParagraph"/>
        <w:numPr>
          <w:ilvl w:val="0"/>
          <w:numId w:val="2"/>
        </w:numPr>
      </w:pPr>
      <w:r w:rsidRPr="00652041">
        <w:rPr>
          <w:noProof/>
        </w:rPr>
        <w:drawing>
          <wp:inline distT="0" distB="0" distL="0" distR="0" wp14:anchorId="0685199B" wp14:editId="5397A910">
            <wp:extent cx="2703271" cy="373380"/>
            <wp:effectExtent l="0" t="0" r="1905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86228" cy="38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C8CC1" w14:textId="545841FE" w:rsidR="00652041" w:rsidRDefault="00C02CBA" w:rsidP="00652041">
      <w:pPr>
        <w:pStyle w:val="ListParagraph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13376AB0" wp14:editId="37CE31C7">
            <wp:extent cx="3400425" cy="6146922"/>
            <wp:effectExtent l="0" t="0" r="0" b="0"/>
            <wp:docPr id="7" name="Рисунок 7" descr="D:\Users\Rakleed\Downloads\Laboratory_work_7 - 2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sers\Rakleed\Downloads\Laboratory_work_7 - 2_task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2382" cy="6168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5C72A" w14:textId="400BC9A1" w:rsidR="00652041" w:rsidRDefault="00652041" w:rsidP="00652041">
      <w:pPr>
        <w:pStyle w:val="ListParagraph"/>
        <w:numPr>
          <w:ilvl w:val="0"/>
          <w:numId w:val="2"/>
        </w:num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81"/>
        <w:gridCol w:w="3026"/>
        <w:gridCol w:w="2978"/>
      </w:tblGrid>
      <w:tr w:rsidR="00D6576C" w14:paraId="5A3A5CAA" w14:textId="77777777" w:rsidTr="0009730F">
        <w:tc>
          <w:tcPr>
            <w:tcW w:w="3115" w:type="dxa"/>
          </w:tcPr>
          <w:p w14:paraId="278FC55D" w14:textId="77777777" w:rsidR="00D6576C" w:rsidRDefault="00D6576C" w:rsidP="0009730F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519353A8" w14:textId="77777777" w:rsidR="00D6576C" w:rsidRDefault="00D6576C" w:rsidP="0009730F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1BFD29D4" w14:textId="77777777" w:rsidR="00D6576C" w:rsidRDefault="00D6576C" w:rsidP="0009730F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D6576C" w:rsidRPr="00804CC1" w14:paraId="3B6F1382" w14:textId="77777777" w:rsidTr="0009730F">
        <w:tc>
          <w:tcPr>
            <w:tcW w:w="3115" w:type="dxa"/>
          </w:tcPr>
          <w:p w14:paraId="0C01DDDF" w14:textId="2AED6A73" w:rsidR="00D6576C" w:rsidRPr="00804CC1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115" w:type="dxa"/>
          </w:tcPr>
          <w:p w14:paraId="3EA96E02" w14:textId="0DB6E2A3" w:rsidR="00D6576C" w:rsidRDefault="00CF3D77" w:rsidP="0009730F">
            <w:r>
              <w:t>Решение</w:t>
            </w:r>
          </w:p>
        </w:tc>
        <w:tc>
          <w:tcPr>
            <w:tcW w:w="3115" w:type="dxa"/>
          </w:tcPr>
          <w:p w14:paraId="04EE0CD6" w14:textId="6A7E4741" w:rsidR="00D6576C" w:rsidRPr="00804CC1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D6576C" w14:paraId="227200E4" w14:textId="77777777" w:rsidTr="0009730F">
        <w:tc>
          <w:tcPr>
            <w:tcW w:w="3115" w:type="dxa"/>
          </w:tcPr>
          <w:p w14:paraId="2F4C2AAF" w14:textId="14E883A7" w:rsidR="00D6576C" w:rsidRPr="00804CC1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x1</w:t>
            </w:r>
          </w:p>
        </w:tc>
        <w:tc>
          <w:tcPr>
            <w:tcW w:w="3115" w:type="dxa"/>
          </w:tcPr>
          <w:p w14:paraId="180E47DB" w14:textId="188ABD36" w:rsidR="00D6576C" w:rsidRPr="00B85618" w:rsidRDefault="00A04180" w:rsidP="0009730F">
            <w:r>
              <w:t>Предыдущее значение</w:t>
            </w:r>
          </w:p>
        </w:tc>
        <w:tc>
          <w:tcPr>
            <w:tcW w:w="3115" w:type="dxa"/>
          </w:tcPr>
          <w:p w14:paraId="76E74C96" w14:textId="2CBA808A" w:rsidR="00D6576C" w:rsidRDefault="00D6576C" w:rsidP="0009730F">
            <w:r>
              <w:rPr>
                <w:lang w:val="en-US"/>
              </w:rPr>
              <w:t>real</w:t>
            </w:r>
          </w:p>
        </w:tc>
      </w:tr>
      <w:tr w:rsidR="00D6576C" w14:paraId="497A27CD" w14:textId="77777777" w:rsidTr="0009730F">
        <w:tc>
          <w:tcPr>
            <w:tcW w:w="3115" w:type="dxa"/>
          </w:tcPr>
          <w:p w14:paraId="356FD244" w14:textId="370F5F15" w:rsidR="00D6576C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3115" w:type="dxa"/>
          </w:tcPr>
          <w:p w14:paraId="1DE24BC7" w14:textId="2435FC3D" w:rsidR="00D6576C" w:rsidRDefault="00CF3D77" w:rsidP="0009730F">
            <w:r>
              <w:t>Функция</w:t>
            </w:r>
          </w:p>
        </w:tc>
        <w:tc>
          <w:tcPr>
            <w:tcW w:w="3115" w:type="dxa"/>
          </w:tcPr>
          <w:p w14:paraId="0D81D94D" w14:textId="582561C1" w:rsidR="00D6576C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D6576C" w14:paraId="1501D55B" w14:textId="77777777" w:rsidTr="0009730F">
        <w:tc>
          <w:tcPr>
            <w:tcW w:w="3115" w:type="dxa"/>
          </w:tcPr>
          <w:p w14:paraId="218D9CCD" w14:textId="0F8CA197" w:rsidR="00D6576C" w:rsidRDefault="00CF3D77" w:rsidP="0009730F">
            <w:pPr>
              <w:rPr>
                <w:lang w:val="en-US"/>
              </w:rPr>
            </w:pPr>
            <w:r>
              <w:rPr>
                <w:lang w:val="en-US"/>
              </w:rPr>
              <w:t>pr</w:t>
            </w:r>
          </w:p>
        </w:tc>
        <w:tc>
          <w:tcPr>
            <w:tcW w:w="3115" w:type="dxa"/>
          </w:tcPr>
          <w:p w14:paraId="50C534F2" w14:textId="098DBDAD" w:rsidR="00D6576C" w:rsidRPr="00CF3D77" w:rsidRDefault="00CF3D77" w:rsidP="0009730F">
            <w:r>
              <w:t>Производная</w:t>
            </w:r>
          </w:p>
        </w:tc>
        <w:tc>
          <w:tcPr>
            <w:tcW w:w="3115" w:type="dxa"/>
          </w:tcPr>
          <w:p w14:paraId="388D04E7" w14:textId="35FF9A2A" w:rsidR="00D6576C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D6576C" w:rsidRPr="001B1661" w14:paraId="522C6F9B" w14:textId="77777777" w:rsidTr="0009730F">
        <w:tc>
          <w:tcPr>
            <w:tcW w:w="3115" w:type="dxa"/>
          </w:tcPr>
          <w:p w14:paraId="6B5F2790" w14:textId="7A712615" w:rsidR="00D6576C" w:rsidRPr="00CF3D77" w:rsidRDefault="00CF3D77" w:rsidP="0009730F">
            <w:pPr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115" w:type="dxa"/>
          </w:tcPr>
          <w:p w14:paraId="3C7DAD75" w14:textId="58FBBD18" w:rsidR="00D6576C" w:rsidRPr="001B1661" w:rsidRDefault="001B1661" w:rsidP="0009730F">
            <w:proofErr w:type="spellStart"/>
            <w:r>
              <w:t>Отнош</w:t>
            </w:r>
            <w:proofErr w:type="spellEnd"/>
            <w:r w:rsidRPr="001B1661">
              <w:rPr>
                <w:lang w:val="en-US"/>
              </w:rPr>
              <w:t xml:space="preserve">. </w:t>
            </w:r>
            <w:r>
              <w:t>функции к произв.</w:t>
            </w:r>
          </w:p>
        </w:tc>
        <w:tc>
          <w:tcPr>
            <w:tcW w:w="3115" w:type="dxa"/>
          </w:tcPr>
          <w:p w14:paraId="3C743BF1" w14:textId="6DBE0A7F" w:rsidR="00D6576C" w:rsidRDefault="00D6576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CF3D77" w:rsidRPr="001B1661" w14:paraId="582475F3" w14:textId="77777777" w:rsidTr="0009730F">
        <w:tc>
          <w:tcPr>
            <w:tcW w:w="3115" w:type="dxa"/>
          </w:tcPr>
          <w:p w14:paraId="6AEE5245" w14:textId="08547B8E" w:rsidR="00CF3D77" w:rsidRPr="00294ECC" w:rsidRDefault="00294ECC" w:rsidP="0009730F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115" w:type="dxa"/>
          </w:tcPr>
          <w:p w14:paraId="53D71DD2" w14:textId="1D373842" w:rsidR="00CF3D77" w:rsidRPr="00294ECC" w:rsidRDefault="00294ECC" w:rsidP="0009730F">
            <w:r>
              <w:t>Точность</w:t>
            </w:r>
          </w:p>
        </w:tc>
        <w:tc>
          <w:tcPr>
            <w:tcW w:w="3115" w:type="dxa"/>
          </w:tcPr>
          <w:p w14:paraId="7E9FEBC2" w14:textId="43E17DBB" w:rsidR="00CF3D77" w:rsidRDefault="00294ECC" w:rsidP="0009730F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56EC5080" w14:textId="4F7B05B1" w:rsidR="00652041" w:rsidRPr="001B1661" w:rsidRDefault="00652041" w:rsidP="00652041">
      <w:pPr>
        <w:pStyle w:val="ListParagraph"/>
        <w:numPr>
          <w:ilvl w:val="0"/>
          <w:numId w:val="2"/>
        </w:numPr>
        <w:rPr>
          <w:lang w:val="en-US"/>
        </w:rPr>
      </w:pPr>
    </w:p>
    <w:p w14:paraId="3A92D14D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1B1661">
        <w:rPr>
          <w:rFonts w:ascii="Courier New" w:hAnsi="Courier New" w:cs="Courier New"/>
          <w:color w:val="000000"/>
          <w:sz w:val="20"/>
          <w:szCs w:val="20"/>
          <w:lang w:val="en-US"/>
        </w:rPr>
        <w:t>pr7;</w:t>
      </w:r>
    </w:p>
    <w:p w14:paraId="2D744CFE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61BA73D4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, x1, f, pr, y: 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8FA77C3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</w:p>
    <w:p w14:paraId="4BD15552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1B166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1B1661">
        <w:rPr>
          <w:rFonts w:ascii="Courier New" w:hAnsi="Courier New" w:cs="Courier New"/>
          <w:color w:val="006400"/>
          <w:sz w:val="20"/>
          <w:szCs w:val="20"/>
          <w:lang w:val="en-US"/>
        </w:rPr>
        <w:t>0.000001</w:t>
      </w:r>
      <w:r w:rsidRPr="001B166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8C310B1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fun1(</w:t>
      </w:r>
      <w:proofErr w:type="spellStart"/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a: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spellEnd"/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: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E643157" w14:textId="77777777" w:rsidR="00B0447C" w:rsidRPr="001B166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1B166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4C5A4AE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fun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1 :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* a - 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+ exp(a * ln(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)</w:t>
      </w:r>
    </w:p>
    <w:p w14:paraId="3D4B8B64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62F4F8D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fun2(</w:t>
      </w:r>
      <w:proofErr w:type="spellStart"/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b: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spellEnd"/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:</w:t>
      </w:r>
      <w:r w:rsidRPr="00B0447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00B8DFE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465324D6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fun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2 :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+ b * exp((b - 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 * ln(</w:t>
      </w:r>
      <w:r w:rsidRPr="00B0447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))</w:t>
      </w:r>
    </w:p>
    <w:p w14:paraId="7EB8FE3B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9FE0B22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41FDC7D5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B0447C">
        <w:rPr>
          <w:rFonts w:ascii="Courier New" w:hAnsi="Courier New" w:cs="Courier New"/>
          <w:color w:val="006400"/>
          <w:sz w:val="20"/>
          <w:szCs w:val="20"/>
        </w:rPr>
        <w:t>1.6</w:t>
      </w:r>
      <w:r w:rsidRPr="00B0447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FE7FDDC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repeat</w:t>
      </w:r>
      <w:proofErr w:type="spellEnd"/>
    </w:p>
    <w:p w14:paraId="4202C5B3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7F6749A0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1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= x;</w:t>
      </w:r>
    </w:p>
    <w:p w14:paraId="38808B04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f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= fun1(x);</w:t>
      </w:r>
    </w:p>
    <w:p w14:paraId="3661F717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pr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= fun2(x);</w:t>
      </w:r>
    </w:p>
    <w:p w14:paraId="6750F0A4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y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= f / pr;</w:t>
      </w:r>
    </w:p>
    <w:p w14:paraId="272CA1C4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= x - y;</w:t>
      </w:r>
    </w:p>
    <w:p w14:paraId="76469C0A" w14:textId="77777777" w:rsidR="00B0447C" w:rsidRPr="00263271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26327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26327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DDD228C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0447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abs(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>x - x1) &lt;= e;</w:t>
      </w:r>
    </w:p>
    <w:p w14:paraId="77831286" w14:textId="77777777" w:rsidR="00B0447C" w:rsidRPr="00B0447C" w:rsidRDefault="00B0447C" w:rsidP="00B0447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B0447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0447C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B0447C">
        <w:rPr>
          <w:rFonts w:ascii="Courier New" w:hAnsi="Courier New" w:cs="Courier New"/>
          <w:color w:val="000000"/>
          <w:sz w:val="20"/>
          <w:szCs w:val="20"/>
        </w:rPr>
        <w:t>x:</w:t>
      </w:r>
      <w:r w:rsidRPr="00B0447C">
        <w:rPr>
          <w:rFonts w:ascii="Courier New" w:hAnsi="Courier New" w:cs="Courier New"/>
          <w:color w:val="006400"/>
          <w:sz w:val="20"/>
          <w:szCs w:val="20"/>
        </w:rPr>
        <w:t>0</w:t>
      </w:r>
      <w:r w:rsidRPr="00B0447C">
        <w:rPr>
          <w:rFonts w:ascii="Courier New" w:hAnsi="Courier New" w:cs="Courier New"/>
          <w:color w:val="000000"/>
          <w:sz w:val="20"/>
          <w:szCs w:val="20"/>
        </w:rPr>
        <w:t>:</w:t>
      </w:r>
      <w:r w:rsidRPr="00B0447C">
        <w:rPr>
          <w:rFonts w:ascii="Courier New" w:hAnsi="Courier New" w:cs="Courier New"/>
          <w:color w:val="006400"/>
          <w:sz w:val="20"/>
          <w:szCs w:val="20"/>
        </w:rPr>
        <w:t>6</w:t>
      </w:r>
      <w:proofErr w:type="gramEnd"/>
      <w:r w:rsidRPr="00B0447C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AA1F559" w14:textId="7A6A8B53" w:rsidR="00652041" w:rsidRDefault="00B0447C" w:rsidP="00B0447C">
      <w:pPr>
        <w:ind w:left="360"/>
      </w:pPr>
      <w:proofErr w:type="spellStart"/>
      <w:r w:rsidRPr="00B0447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0447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041311E3" w14:textId="4E3AD825" w:rsidR="00652041" w:rsidRDefault="00D73A05" w:rsidP="00D73A05">
      <w:pPr>
        <w:pStyle w:val="ListParagraph"/>
        <w:numPr>
          <w:ilvl w:val="0"/>
          <w:numId w:val="2"/>
        </w:numPr>
      </w:pPr>
      <w:r w:rsidRPr="00D73A05">
        <w:rPr>
          <w:noProof/>
        </w:rPr>
        <w:drawing>
          <wp:inline distT="0" distB="0" distL="0" distR="0" wp14:anchorId="4282EAFE" wp14:editId="337DED2A">
            <wp:extent cx="838200" cy="40957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1654E" w14:textId="77777777" w:rsidR="00595768" w:rsidRPr="009B0CBB" w:rsidRDefault="00595768" w:rsidP="00595768">
      <w:pPr>
        <w:pStyle w:val="ListParagraph"/>
        <w:numPr>
          <w:ilvl w:val="0"/>
          <w:numId w:val="2"/>
        </w:numPr>
      </w:pPr>
      <w:r>
        <w:t xml:space="preserve">Реализовал программу с помощью оператора </w:t>
      </w:r>
      <w:r w:rsidRPr="00D73A05">
        <w:rPr>
          <w:lang w:val="en-US"/>
        </w:rPr>
        <w:t>repeat</w:t>
      </w:r>
      <w:r w:rsidRPr="00D73A05">
        <w:t>…</w:t>
      </w:r>
      <w:r w:rsidRPr="00D73A05">
        <w:rPr>
          <w:lang w:val="en-US"/>
        </w:rPr>
        <w:t>until</w:t>
      </w:r>
      <w:r w:rsidRPr="00D73A05">
        <w:t>,</w:t>
      </w:r>
      <w:r w:rsidRPr="009B0CBB">
        <w:t xml:space="preserve"> </w:t>
      </w:r>
      <w:r>
        <w:t xml:space="preserve">т. к. в этом случае </w:t>
      </w:r>
      <w:r w:rsidRPr="00D73A05">
        <w:t>код программы получился меньше,</w:t>
      </w:r>
      <w:r>
        <w:t xml:space="preserve"> чем при использовании </w:t>
      </w:r>
      <w:r w:rsidRPr="00D73A05">
        <w:rPr>
          <w:lang w:val="en-US"/>
        </w:rPr>
        <w:t>while</w:t>
      </w:r>
      <w:r w:rsidRPr="009B0CBB">
        <w:t>.</w:t>
      </w:r>
    </w:p>
    <w:p w14:paraId="33BE3437" w14:textId="689136AC" w:rsidR="00A37F73" w:rsidRDefault="003D0CDB" w:rsidP="003D0CDB">
      <w:pPr>
        <w:pStyle w:val="ListParagraph"/>
        <w:numPr>
          <w:ilvl w:val="0"/>
          <w:numId w:val="2"/>
        </w:numPr>
      </w:pPr>
      <w:r>
        <w:t>Решил</w:t>
      </w:r>
      <w:r w:rsidRPr="000C0901">
        <w:t xml:space="preserve"> нелинейное уравнение методом Ньютона.</w:t>
      </w:r>
    </w:p>
    <w:p w14:paraId="25EB4D16" w14:textId="77777777" w:rsidR="004E2227" w:rsidRPr="00A304C4" w:rsidRDefault="004E2227" w:rsidP="004E2227"/>
    <w:sectPr w:rsidR="004E2227" w:rsidRPr="00A304C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3E015D"/>
    <w:multiLevelType w:val="hybridMultilevel"/>
    <w:tmpl w:val="3B720130"/>
    <w:lvl w:ilvl="0" w:tplc="8D069E8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9C8507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yMDQ0NjUwNDY3NzFQ0lEKTi0uzszPAykwqgUA6hUZzSwAAAA="/>
  </w:docVars>
  <w:rsids>
    <w:rsidRoot w:val="003945CE"/>
    <w:rsid w:val="000C0901"/>
    <w:rsid w:val="001014CC"/>
    <w:rsid w:val="001769FE"/>
    <w:rsid w:val="001B1661"/>
    <w:rsid w:val="00263271"/>
    <w:rsid w:val="00294ECC"/>
    <w:rsid w:val="002C7B0C"/>
    <w:rsid w:val="00334482"/>
    <w:rsid w:val="003945CE"/>
    <w:rsid w:val="003D0CDB"/>
    <w:rsid w:val="004E2227"/>
    <w:rsid w:val="00595768"/>
    <w:rsid w:val="00652041"/>
    <w:rsid w:val="00713A93"/>
    <w:rsid w:val="00790AA5"/>
    <w:rsid w:val="007B4A54"/>
    <w:rsid w:val="007D741B"/>
    <w:rsid w:val="0089593B"/>
    <w:rsid w:val="00926DFC"/>
    <w:rsid w:val="009B0CBB"/>
    <w:rsid w:val="00A04180"/>
    <w:rsid w:val="00A10EBF"/>
    <w:rsid w:val="00A304C4"/>
    <w:rsid w:val="00A37F73"/>
    <w:rsid w:val="00B0447C"/>
    <w:rsid w:val="00B85618"/>
    <w:rsid w:val="00B935B2"/>
    <w:rsid w:val="00C02CBA"/>
    <w:rsid w:val="00CF27AB"/>
    <w:rsid w:val="00CF3D77"/>
    <w:rsid w:val="00D6576C"/>
    <w:rsid w:val="00D73A05"/>
    <w:rsid w:val="00D84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372C5"/>
  <w15:chartTrackingRefBased/>
  <w15:docId w15:val="{BF9E5338-F03C-4804-92A2-B80417D57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4A54"/>
  </w:style>
  <w:style w:type="paragraph" w:styleId="Heading1">
    <w:name w:val="heading 1"/>
    <w:basedOn w:val="Normal"/>
    <w:next w:val="Normal"/>
    <w:link w:val="Heading1Char"/>
    <w:uiPriority w:val="9"/>
    <w:qFormat/>
    <w:rsid w:val="008959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59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4A54"/>
    <w:pPr>
      <w:ind w:left="720"/>
      <w:contextualSpacing/>
    </w:pPr>
  </w:style>
  <w:style w:type="table" w:styleId="TableGrid">
    <w:name w:val="Table Grid"/>
    <w:basedOn w:val="TableNormal"/>
    <w:uiPriority w:val="39"/>
    <w:rsid w:val="00CF2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959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59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F61DFF-F6EE-47D2-BD52-6637AEFC6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0</TotalTime>
  <Pages>4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8-10-22T07:36:00Z</dcterms:created>
  <dcterms:modified xsi:type="dcterms:W3CDTF">2020-10-09T22:17:00Z</dcterms:modified>
</cp:coreProperties>
</file>